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0F23" w:rsidRDefault="00EF0F23" w:rsidP="00D01FED">
      <w:pPr>
        <w:rPr>
          <w:rFonts w:ascii="Arial" w:hAnsi="Arial" w:cs="Arial"/>
          <w:color w:val="000000" w:themeColor="text1"/>
          <w:sz w:val="23"/>
          <w:szCs w:val="23"/>
        </w:rPr>
      </w:pPr>
    </w:p>
    <w:p w:rsidR="00D01FED" w:rsidRPr="00F67E12" w:rsidRDefault="00A36E4A" w:rsidP="00A36E4A">
      <w:pPr>
        <w:pStyle w:val="ListParagraph"/>
        <w:numPr>
          <w:ilvl w:val="0"/>
          <w:numId w:val="1"/>
        </w:numPr>
        <w:rPr>
          <w:rFonts w:ascii="Arial" w:hAnsi="Arial" w:cs="Arial"/>
          <w:b/>
          <w:color w:val="000000" w:themeColor="text1"/>
          <w:sz w:val="23"/>
          <w:szCs w:val="23"/>
        </w:rPr>
      </w:pPr>
      <w:r w:rsidRPr="00F67E12">
        <w:rPr>
          <w:rFonts w:ascii="Arial" w:hAnsi="Arial" w:cs="Arial"/>
          <w:b/>
          <w:color w:val="000000" w:themeColor="text1"/>
          <w:sz w:val="23"/>
          <w:szCs w:val="23"/>
        </w:rPr>
        <w:t>Questions: Can you tell me more about your background?</w:t>
      </w:r>
    </w:p>
    <w:p w:rsidR="00D01FED" w:rsidRDefault="00A36E4A" w:rsidP="003529AC">
      <w:r>
        <w:t xml:space="preserve">From last 1 </w:t>
      </w:r>
      <w:r w:rsidRPr="00C524ED">
        <w:rPr>
          <w:noProof/>
        </w:rPr>
        <w:t>year</w:t>
      </w:r>
      <w:r>
        <w:t xml:space="preserve"> I am working on Cloud infrastructure and I am the owner of the production infrastructure. We have a </w:t>
      </w:r>
      <w:r w:rsidRPr="00C524ED">
        <w:rPr>
          <w:noProof/>
        </w:rPr>
        <w:t>multi cloud</w:t>
      </w:r>
      <w:r>
        <w:t xml:space="preserve"> </w:t>
      </w:r>
      <w:r w:rsidRPr="00C524ED">
        <w:rPr>
          <w:noProof/>
        </w:rPr>
        <w:t>in</w:t>
      </w:r>
      <w:r>
        <w:t xml:space="preserve"> strategy in place. Some of our </w:t>
      </w:r>
      <w:r w:rsidR="00F67E12" w:rsidRPr="00C524ED">
        <w:rPr>
          <w:noProof/>
        </w:rPr>
        <w:t>infrastructure</w:t>
      </w:r>
      <w:r w:rsidR="00F67E12">
        <w:t xml:space="preserve"> runs</w:t>
      </w:r>
      <w:r>
        <w:t xml:space="preserve"> </w:t>
      </w:r>
      <w:r w:rsidR="00F67E12">
        <w:t>on Azure</w:t>
      </w:r>
      <w:r>
        <w:t xml:space="preserve"> and some on AWS, so I got to work on both the clouds. In terms on AWS I have pretty good knowledge 20-30 AWS Services in terms how to use them configure them and make applications work all infrastructure as code</w:t>
      </w:r>
      <w:r w:rsidR="003529AC">
        <w:t xml:space="preserve"> kind of cluster resource like cloud formation using AWS CLI, writing Python scripts using </w:t>
      </w:r>
      <w:r w:rsidR="003529AC" w:rsidRPr="00C524ED">
        <w:rPr>
          <w:noProof/>
        </w:rPr>
        <w:t>Boto</w:t>
      </w:r>
      <w:r w:rsidR="003529AC">
        <w:t xml:space="preserve">, SDK. On </w:t>
      </w:r>
      <w:r w:rsidR="003529AC" w:rsidRPr="00C524ED">
        <w:rPr>
          <w:noProof/>
        </w:rPr>
        <w:t>Azure</w:t>
      </w:r>
      <w:r w:rsidR="003529AC">
        <w:t xml:space="preserve"> </w:t>
      </w:r>
      <w:r w:rsidR="003529AC" w:rsidRPr="00C524ED">
        <w:rPr>
          <w:noProof/>
        </w:rPr>
        <w:t>end</w:t>
      </w:r>
      <w:r w:rsidR="003529AC">
        <w:t xml:space="preserve"> I worked on multiple Azure services, have working knowledge </w:t>
      </w:r>
      <w:r w:rsidR="003529AC" w:rsidRPr="00C524ED">
        <w:rPr>
          <w:noProof/>
        </w:rPr>
        <w:t>on</w:t>
      </w:r>
      <w:r w:rsidR="003529AC">
        <w:t xml:space="preserve"> Shell Scripting. Using Azure Shell CLI to do infrastructure as a code for the enterprise.  I have also done ARM (Azure Resource Manager) templates. Azure Virtual machines VPC’s</w:t>
      </w:r>
      <w:r w:rsidR="00A70D24">
        <w:t xml:space="preserve"> network security groups, Azure load Balancer, Azure storage services like file storage, block storage and I also have experience with VSTS for setting up Deployments and continuous integration for apps in Azure directly. Have experience with Azure Container service and functions, done cloud sequel, sequel server administration, IAS administration services and used Jenkins &amp; Ansible for remote orchestration of deployments on VM’s like Windows nodes &amp; Azure. I have experience on</w:t>
      </w:r>
      <w:r w:rsidR="003F1466">
        <w:t xml:space="preserve"> both</w:t>
      </w:r>
      <w:r w:rsidR="00A70D24">
        <w:t xml:space="preserve"> </w:t>
      </w:r>
      <w:r w:rsidR="003F1466">
        <w:t xml:space="preserve">Windows &amp; Java applications in general for implementing CI/CD pipelines automating the release process of application, so I used Octopus tool in the past like remotely connect </w:t>
      </w:r>
      <w:r w:rsidR="000844B5">
        <w:t xml:space="preserve">Jenkins to remote windows node and invoke the </w:t>
      </w:r>
      <w:r w:rsidR="001B4F59" w:rsidRPr="00C524ED">
        <w:rPr>
          <w:noProof/>
        </w:rPr>
        <w:t>powershell</w:t>
      </w:r>
      <w:r w:rsidR="001B4F59">
        <w:t xml:space="preserve"> commands</w:t>
      </w:r>
      <w:r w:rsidR="000844B5">
        <w:t xml:space="preserve"> to do deployments on those nodes.</w:t>
      </w:r>
    </w:p>
    <w:p w:rsidR="000844B5" w:rsidRDefault="00A25DEB" w:rsidP="000844B5">
      <w:pPr>
        <w:pStyle w:val="ListParagraph"/>
        <w:numPr>
          <w:ilvl w:val="0"/>
          <w:numId w:val="1"/>
        </w:numPr>
        <w:rPr>
          <w:b/>
        </w:rPr>
      </w:pPr>
      <w:r w:rsidRPr="000844B5">
        <w:rPr>
          <w:b/>
        </w:rPr>
        <w:t>So,</w:t>
      </w:r>
      <w:r w:rsidR="000844B5" w:rsidRPr="000844B5">
        <w:rPr>
          <w:b/>
        </w:rPr>
        <w:t xml:space="preserve"> you mentioned VSTS as pipeline technology in Azure what pipeline technologies have you worked with AWS?</w:t>
      </w:r>
    </w:p>
    <w:p w:rsidR="000844B5" w:rsidRDefault="000844B5" w:rsidP="000844B5">
      <w:r>
        <w:t xml:space="preserve">For AWS I mostly used Jenkins Pipelines basically I have written Python scripts that executed as Jenkins jobs and these Python scripts gets input arguments from the user from the Jenkins Job and they would use BOTO to connect to the cloud account and call the API and once the servers are created we are using the AWS </w:t>
      </w:r>
      <w:r w:rsidR="00D30C69">
        <w:t xml:space="preserve">user data we run a Bootstrap scripts typically shell or python scripts that would like run commands to install and configure stuff on that node, mostly I am using Hashicorp packer tool to create and publish updated AMI’s for each application that are nearly ready to run specific application once they are launched. I also used Ansible…. Like I have a Jenkins slaves that runs Ansible commands and Ansible commands to read remote nodes and orchestrate deployments to download the </w:t>
      </w:r>
      <w:r w:rsidR="000602A1">
        <w:t xml:space="preserve">VAR file on to the server and deploy. </w:t>
      </w:r>
      <w:r w:rsidR="00A25DEB">
        <w:t>So,</w:t>
      </w:r>
      <w:r w:rsidR="000602A1">
        <w:t xml:space="preserve"> the way our work loads are setup all the Java and Linux stuff is going into AWS and all the Shesharp application are going into Azure we also have some applications that we are deploying as Azure websites we execute powershell scripts and don’t worry about the underline </w:t>
      </w:r>
      <w:r w:rsidR="00AE1DF4">
        <w:t xml:space="preserve">infrastructure for </w:t>
      </w:r>
      <w:r w:rsidR="00A25DEB">
        <w:t>those portals</w:t>
      </w:r>
      <w:r w:rsidR="00AE1DF4">
        <w:t>.</w:t>
      </w:r>
    </w:p>
    <w:p w:rsidR="00AE1DF4" w:rsidRDefault="00AE1DF4" w:rsidP="00AE1DF4">
      <w:pPr>
        <w:pStyle w:val="ListParagraph"/>
        <w:numPr>
          <w:ilvl w:val="0"/>
          <w:numId w:val="1"/>
        </w:numPr>
        <w:rPr>
          <w:b/>
        </w:rPr>
      </w:pPr>
      <w:r w:rsidRPr="00AE1DF4">
        <w:rPr>
          <w:b/>
        </w:rPr>
        <w:t xml:space="preserve">You mentioned using Hashicorp packer can you explain more why you have used packer more specifically? </w:t>
      </w:r>
    </w:p>
    <w:p w:rsidR="00AE1DF4" w:rsidRDefault="00AE1DF4" w:rsidP="001038C2">
      <w:pPr>
        <w:rPr>
          <w:rFonts w:ascii="Arial" w:hAnsi="Arial" w:cs="Arial"/>
          <w:color w:val="222222"/>
          <w:shd w:val="clear" w:color="auto" w:fill="FFFFFF"/>
        </w:rPr>
      </w:pPr>
      <w:r>
        <w:t>Packer is an open source tool and using this tool we will be able to publish images to multiple clouds both AWS &amp; Azure and if we also use data center Virtual Machines it can create VMDK</w:t>
      </w:r>
      <w:r w:rsidRPr="00AE1DF4">
        <w:rPr>
          <w:rFonts w:ascii="Arial" w:hAnsi="Arial" w:cs="Arial"/>
          <w:color w:val="222222"/>
          <w:shd w:val="clear" w:color="auto" w:fill="FFFFFF"/>
        </w:rPr>
        <w:t xml:space="preserve"> </w:t>
      </w:r>
      <w:r>
        <w:rPr>
          <w:rFonts w:ascii="Arial" w:hAnsi="Arial" w:cs="Arial"/>
          <w:color w:val="222222"/>
          <w:shd w:val="clear" w:color="auto" w:fill="FFFFFF"/>
        </w:rPr>
        <w:t xml:space="preserve">(Virtual Machine Disk) and publish to your Vcentre so it’s the same tool it accepts JSON file as an input argument and in the JSON file we will be  providing the column for configuring the providers credentials to </w:t>
      </w:r>
      <w:r>
        <w:rPr>
          <w:rFonts w:ascii="Arial" w:hAnsi="Arial" w:cs="Arial"/>
          <w:color w:val="222222"/>
          <w:shd w:val="clear" w:color="auto" w:fill="FFFFFF"/>
        </w:rPr>
        <w:lastRenderedPageBreak/>
        <w:t xml:space="preserve">authenticate to the account if that is an Azure or AWS account and we will be able to provide the </w:t>
      </w:r>
      <w:r w:rsidR="001038C2">
        <w:rPr>
          <w:rFonts w:ascii="Arial" w:hAnsi="Arial" w:cs="Arial"/>
          <w:color w:val="222222"/>
          <w:shd w:val="clear" w:color="auto" w:fill="FFFFFF"/>
        </w:rPr>
        <w:t xml:space="preserve">base AMI and what to add on top of base AMI and that is how we ended up using packer and its all automation we can programmatically generate </w:t>
      </w:r>
      <w:r w:rsidR="001038C2" w:rsidRPr="001038C2">
        <w:rPr>
          <w:rFonts w:ascii="Arial" w:hAnsi="Arial" w:cs="Arial"/>
          <w:color w:val="222222"/>
          <w:highlight w:val="yellow"/>
          <w:shd w:val="clear" w:color="auto" w:fill="FFFFFF"/>
        </w:rPr>
        <w:t>9:08</w:t>
      </w:r>
      <w:r w:rsidR="001038C2">
        <w:rPr>
          <w:rFonts w:ascii="Arial" w:hAnsi="Arial" w:cs="Arial"/>
          <w:color w:val="222222"/>
          <w:shd w:val="clear" w:color="auto" w:fill="FFFFFF"/>
        </w:rPr>
        <w:t xml:space="preserve"> </w:t>
      </w:r>
    </w:p>
    <w:p w:rsidR="001038C2" w:rsidRPr="001038C2" w:rsidRDefault="001038C2" w:rsidP="001038C2">
      <w:pPr>
        <w:pStyle w:val="ListParagraph"/>
        <w:numPr>
          <w:ilvl w:val="0"/>
          <w:numId w:val="1"/>
        </w:numPr>
        <w:rPr>
          <w:b/>
        </w:rPr>
      </w:pPr>
      <w:r w:rsidRPr="001038C2">
        <w:rPr>
          <w:b/>
        </w:rPr>
        <w:t xml:space="preserve">Speaking </w:t>
      </w:r>
      <w:r w:rsidRPr="00C524ED">
        <w:rPr>
          <w:b/>
          <w:noProof/>
        </w:rPr>
        <w:t>on</w:t>
      </w:r>
      <w:r w:rsidRPr="001038C2">
        <w:rPr>
          <w:b/>
        </w:rPr>
        <w:t xml:space="preserve"> the configuration Management what did you use in addition to Packer or what would you not using in combination with Packer.</w:t>
      </w:r>
    </w:p>
    <w:p w:rsidR="001038C2" w:rsidRDefault="001038C2" w:rsidP="001038C2">
      <w:r>
        <w:t xml:space="preserve">Packer is not used for configuration management and we </w:t>
      </w:r>
      <w:r w:rsidR="005555C0">
        <w:t>should</w:t>
      </w:r>
      <w:bookmarkStart w:id="0" w:name="_GoBack"/>
      <w:bookmarkEnd w:id="0"/>
      <w:r>
        <w:t xml:space="preserve"> use the tool Ansible or Chef and I have experience on both using them we can do the confirmation management. We are using </w:t>
      </w:r>
      <w:r w:rsidRPr="00C524ED">
        <w:rPr>
          <w:noProof/>
        </w:rPr>
        <w:t>server -less</w:t>
      </w:r>
      <w:r>
        <w:t xml:space="preserve"> Chef for certain nodes so what happens is AMI comes with Chef Gem install &amp; AWS user data scripts that executed once EC2 instance is launched it contains </w:t>
      </w:r>
      <w:r w:rsidR="004B3DAC">
        <w:t>s</w:t>
      </w:r>
      <w:r>
        <w:t>ome Chef</w:t>
      </w:r>
      <w:r w:rsidR="004B3DAC">
        <w:t xml:space="preserve"> solo</w:t>
      </w:r>
      <w:r>
        <w:t xml:space="preserve"> commands </w:t>
      </w:r>
      <w:r w:rsidR="004B3DAC">
        <w:t xml:space="preserve">it will clone the code from the GIT Hub repositories and execute the </w:t>
      </w:r>
      <w:r w:rsidR="004B3DAC" w:rsidRPr="00C524ED">
        <w:rPr>
          <w:noProof/>
        </w:rPr>
        <w:t>chef solo</w:t>
      </w:r>
      <w:r w:rsidR="004B3DAC">
        <w:t xml:space="preserve"> command with a custom run list and all the EC2 instance is launched it will also </w:t>
      </w:r>
      <w:r w:rsidR="004B3DAC" w:rsidRPr="00C524ED">
        <w:rPr>
          <w:noProof/>
        </w:rPr>
        <w:t>configured</w:t>
      </w:r>
      <w:r w:rsidR="004B3DAC">
        <w:t xml:space="preserve"> to run a specific application and for certain applications we are using Ansible, so those are the 2 different things we are doing configuration management. </w:t>
      </w:r>
    </w:p>
    <w:p w:rsidR="004B3DAC" w:rsidRDefault="004B3DAC" w:rsidP="004B3DAC">
      <w:pPr>
        <w:pStyle w:val="ListParagraph"/>
        <w:numPr>
          <w:ilvl w:val="0"/>
          <w:numId w:val="1"/>
        </w:numPr>
        <w:rPr>
          <w:b/>
        </w:rPr>
      </w:pPr>
      <w:r w:rsidRPr="004B3DAC">
        <w:rPr>
          <w:b/>
        </w:rPr>
        <w:t>Also managed infrastructure as a code so what have you used for cloud formation?</w:t>
      </w:r>
    </w:p>
    <w:p w:rsidR="004B3DAC" w:rsidRDefault="004B3DAC" w:rsidP="004B3DAC">
      <w:r w:rsidRPr="004B3DAC">
        <w:t xml:space="preserve">For AWS </w:t>
      </w:r>
      <w:r>
        <w:t xml:space="preserve">I am doing cloud formation and for Azure its </w:t>
      </w:r>
      <w:r w:rsidR="00142855">
        <w:t xml:space="preserve">ARM template </w:t>
      </w:r>
      <w:r w:rsidRPr="00C524ED">
        <w:rPr>
          <w:noProof/>
        </w:rPr>
        <w:t>powershell</w:t>
      </w:r>
      <w:r>
        <w:t xml:space="preserve"> CLI</w:t>
      </w:r>
      <w:r w:rsidR="00142855">
        <w:t>.</w:t>
      </w:r>
    </w:p>
    <w:p w:rsidR="00142855" w:rsidRDefault="00142855" w:rsidP="00142855">
      <w:pPr>
        <w:pStyle w:val="ListParagraph"/>
        <w:numPr>
          <w:ilvl w:val="0"/>
          <w:numId w:val="1"/>
        </w:numPr>
        <w:rPr>
          <w:b/>
        </w:rPr>
      </w:pPr>
      <w:r w:rsidRPr="00142855">
        <w:rPr>
          <w:b/>
        </w:rPr>
        <w:t>Have you any experience using Terraform?</w:t>
      </w:r>
    </w:p>
    <w:p w:rsidR="00142855" w:rsidRDefault="00142855" w:rsidP="00142855">
      <w:r w:rsidRPr="00142855">
        <w:t xml:space="preserve">Yes, </w:t>
      </w:r>
      <w:r>
        <w:t>in my previous project I have done, we used Terraform enterprise. I have written custom modules, Terraform templates used addition tools like</w:t>
      </w:r>
      <w:r w:rsidRPr="00142855">
        <w:t xml:space="preserve"> </w:t>
      </w:r>
      <w:r>
        <w:t>T</w:t>
      </w:r>
      <w:r w:rsidRPr="00142855">
        <w:t>erra health</w:t>
      </w:r>
      <w:r>
        <w:t xml:space="preserve"> &amp; Terra Grants to secure and apply state files in Terraform tool. </w:t>
      </w:r>
    </w:p>
    <w:p w:rsidR="00142855" w:rsidRPr="00D46150" w:rsidRDefault="00D46150" w:rsidP="00142855">
      <w:pPr>
        <w:pStyle w:val="ListParagraph"/>
        <w:numPr>
          <w:ilvl w:val="0"/>
          <w:numId w:val="1"/>
        </w:numPr>
        <w:rPr>
          <w:b/>
        </w:rPr>
      </w:pPr>
      <w:r w:rsidRPr="00D46150">
        <w:rPr>
          <w:b/>
        </w:rPr>
        <w:t>How did you working together with DevOps Engineer with AWS?</w:t>
      </w:r>
    </w:p>
    <w:p w:rsidR="00D46150" w:rsidRDefault="00D46150" w:rsidP="00D46150">
      <w:r>
        <w:t xml:space="preserve">Most of my customers are internal customers development team writing code I consider them as my internal customers, most of the time I worked as a centralized DevOps &amp; Cloud team where we </w:t>
      </w:r>
      <w:r w:rsidRPr="00C524ED">
        <w:rPr>
          <w:noProof/>
        </w:rPr>
        <w:t>on boarded</w:t>
      </w:r>
      <w:r>
        <w:t xml:space="preserve"> multiple teams on the same set of tools and same best practices for all applications. I worked with Architect &amp; Leads to understand the applications architecture and come up with recommendations to run that application in that cloud and take advantage of Cloud Auto scaling and</w:t>
      </w:r>
      <w:r w:rsidR="0072704C">
        <w:t xml:space="preserve"> application is running healthy &amp; worked closely with them to create deploy architecture diagrams that will detail everything which VPC’s, Subnets &amp; which instance type &amp; which region, how many VM’s will be running and what components will be running on which VM’s put together a diagram I took the ownership of the diagram &amp; implement the diagram by writing on template or Cloud formation template.</w:t>
      </w:r>
    </w:p>
    <w:p w:rsidR="0072704C" w:rsidRPr="0072704C" w:rsidRDefault="0072704C" w:rsidP="0072704C">
      <w:pPr>
        <w:pStyle w:val="ListParagraph"/>
        <w:numPr>
          <w:ilvl w:val="0"/>
          <w:numId w:val="1"/>
        </w:numPr>
        <w:rPr>
          <w:b/>
        </w:rPr>
      </w:pPr>
      <w:r w:rsidRPr="0072704C">
        <w:rPr>
          <w:b/>
        </w:rPr>
        <w:t>You mentioned contact with Internal customers, did you also worked with the organization having street FLA’s meaning having different service levels?</w:t>
      </w:r>
    </w:p>
    <w:p w:rsidR="0072704C" w:rsidRDefault="0072704C" w:rsidP="0072704C">
      <w:r>
        <w:t xml:space="preserve">I am </w:t>
      </w:r>
      <w:r w:rsidRPr="00C524ED">
        <w:rPr>
          <w:noProof/>
        </w:rPr>
        <w:t>closely</w:t>
      </w:r>
      <w:r>
        <w:t xml:space="preserve"> with the production environment </w:t>
      </w:r>
      <w:r w:rsidR="007511BD">
        <w:t xml:space="preserve">very well aware of service </w:t>
      </w:r>
      <w:r w:rsidR="004014BE">
        <w:t>health’s</w:t>
      </w:r>
      <w:r w:rsidR="007511BD">
        <w:t xml:space="preserve"> and service level metrics and reporting them to the governance team &amp; architecting the applications based on the requirements come up with the cloud architecture if an application can afford </w:t>
      </w:r>
      <w:r w:rsidR="007511BD" w:rsidRPr="00C524ED">
        <w:rPr>
          <w:noProof/>
        </w:rPr>
        <w:t>a little bit of</w:t>
      </w:r>
      <w:r w:rsidR="007511BD">
        <w:t xml:space="preserve"> downtimes then we can make cost base compromises, yes I have architected and worked with these </w:t>
      </w:r>
      <w:r w:rsidR="00FA6E02">
        <w:t>teams.</w:t>
      </w:r>
    </w:p>
    <w:p w:rsidR="007511BD" w:rsidRDefault="00B75EDB" w:rsidP="007511BD">
      <w:pPr>
        <w:pStyle w:val="ListParagraph"/>
        <w:numPr>
          <w:ilvl w:val="0"/>
          <w:numId w:val="1"/>
        </w:numPr>
        <w:rPr>
          <w:b/>
        </w:rPr>
      </w:pPr>
      <w:r w:rsidRPr="00B75EDB">
        <w:rPr>
          <w:b/>
        </w:rPr>
        <w:lastRenderedPageBreak/>
        <w:t>Since you have experience on different tools how do you evaluate tools with the process of comparing with the other preferred tools?</w:t>
      </w:r>
    </w:p>
    <w:p w:rsidR="00B75EDB" w:rsidRDefault="00B75EDB" w:rsidP="00B75EDB">
      <w:r w:rsidRPr="00B75EDB">
        <w:t>I come up with a</w:t>
      </w:r>
      <w:r>
        <w:t xml:space="preserve"> set</w:t>
      </w:r>
      <w:r w:rsidRPr="00B75EDB">
        <w:t xml:space="preserve"> requirement </w:t>
      </w:r>
      <w:r>
        <w:t xml:space="preserve">that any tool should match for example this is a green field and if we want to know which configuration management tool should your company use and if you give me that kind of a challenge what I typically do is I come up with a set of </w:t>
      </w:r>
      <w:r w:rsidRPr="00C524ED">
        <w:rPr>
          <w:noProof/>
        </w:rPr>
        <w:t>equipments</w:t>
      </w:r>
      <w:r>
        <w:t xml:space="preserve"> and collaborate with you on those requirements that should be a collective team decision and do a research on what the requirements match and discuss and do POC’s to our given environment. </w:t>
      </w:r>
    </w:p>
    <w:p w:rsidR="00B75EDB" w:rsidRPr="00B75EDB" w:rsidRDefault="00B75EDB" w:rsidP="00B75EDB">
      <w:pPr>
        <w:pStyle w:val="ListParagraph"/>
        <w:numPr>
          <w:ilvl w:val="0"/>
          <w:numId w:val="1"/>
        </w:numPr>
        <w:rPr>
          <w:b/>
        </w:rPr>
      </w:pPr>
      <w:r w:rsidRPr="00B75EDB">
        <w:rPr>
          <w:b/>
        </w:rPr>
        <w:t>Do you have experience working with Global teams?</w:t>
      </w:r>
    </w:p>
    <w:p w:rsidR="00B75EDB" w:rsidRDefault="00B75EDB" w:rsidP="00B75EDB">
      <w:r>
        <w:t xml:space="preserve">Yes, I have working experience with large &amp; small teams </w:t>
      </w:r>
      <w:r w:rsidR="009A763F">
        <w:t xml:space="preserve">there is </w:t>
      </w:r>
      <w:r w:rsidR="009A763F" w:rsidRPr="00C524ED">
        <w:rPr>
          <w:noProof/>
        </w:rPr>
        <w:t>offshore</w:t>
      </w:r>
      <w:r w:rsidR="009A763F">
        <w:t xml:space="preserve"> team who report me. I worked in </w:t>
      </w:r>
      <w:r w:rsidR="009A763F" w:rsidRPr="00C524ED">
        <w:rPr>
          <w:noProof/>
        </w:rPr>
        <w:t>Agile</w:t>
      </w:r>
      <w:r w:rsidR="009A763F">
        <w:t xml:space="preserve"> team that practice Scrum, Kanban. I prefer small team because we have </w:t>
      </w:r>
      <w:r w:rsidR="009A763F" w:rsidRPr="00C524ED">
        <w:rPr>
          <w:noProof/>
        </w:rPr>
        <w:t>attorney</w:t>
      </w:r>
      <w:r w:rsidR="009A763F">
        <w:t xml:space="preserve"> to do on </w:t>
      </w:r>
      <w:r w:rsidR="009A763F" w:rsidRPr="00C524ED">
        <w:rPr>
          <w:noProof/>
        </w:rPr>
        <w:t>owe</w:t>
      </w:r>
      <w:r w:rsidR="009A763F">
        <w:t xml:space="preserve"> own not worried who is the owner of tha</w:t>
      </w:r>
      <w:r w:rsidR="00B30115">
        <w:t>t and those. In my previous company (Small Team)</w:t>
      </w:r>
      <w:r w:rsidR="009A763F">
        <w:t xml:space="preserve"> I was making </w:t>
      </w:r>
      <w:r w:rsidR="009A763F" w:rsidRPr="00C524ED">
        <w:rPr>
          <w:noProof/>
        </w:rPr>
        <w:t>lot</w:t>
      </w:r>
      <w:r w:rsidR="009A763F">
        <w:t xml:space="preserve"> of decisions for creating visible progress for my client because there are no access control things we were doing routing, networking DN</w:t>
      </w:r>
      <w:r w:rsidR="00B30115">
        <w:t>S</w:t>
      </w:r>
      <w:r w:rsidR="009A763F">
        <w:t xml:space="preserve"> &amp; infrastructure </w:t>
      </w:r>
      <w:r w:rsidR="00B30115">
        <w:t xml:space="preserve">for that company. </w:t>
      </w:r>
    </w:p>
    <w:p w:rsidR="00B30115" w:rsidRDefault="00B30115" w:rsidP="00B30115">
      <w:pPr>
        <w:pStyle w:val="ListParagraph"/>
        <w:numPr>
          <w:ilvl w:val="0"/>
          <w:numId w:val="1"/>
        </w:numPr>
        <w:rPr>
          <w:b/>
        </w:rPr>
      </w:pPr>
      <w:r w:rsidRPr="00725C00">
        <w:rPr>
          <w:b/>
        </w:rPr>
        <w:t xml:space="preserve">Looking at a Scrum team what would you say </w:t>
      </w:r>
      <w:r w:rsidR="00725C00" w:rsidRPr="00725C00">
        <w:rPr>
          <w:b/>
        </w:rPr>
        <w:t xml:space="preserve">idea </w:t>
      </w:r>
      <w:r w:rsidR="00725C00">
        <w:rPr>
          <w:b/>
        </w:rPr>
        <w:t>size</w:t>
      </w:r>
      <w:r w:rsidR="00725C00" w:rsidRPr="00725C00">
        <w:rPr>
          <w:b/>
        </w:rPr>
        <w:t xml:space="preserve">? </w:t>
      </w:r>
      <w:r w:rsidR="00725C00">
        <w:rPr>
          <w:b/>
        </w:rPr>
        <w:t xml:space="preserve">  (22:00)</w:t>
      </w:r>
    </w:p>
    <w:p w:rsidR="00725C00" w:rsidRDefault="00725C00" w:rsidP="00725C00">
      <w:r w:rsidRPr="00C524ED">
        <w:rPr>
          <w:noProof/>
        </w:rPr>
        <w:t>Basically</w:t>
      </w:r>
      <w:r>
        <w:t xml:space="preserve"> the ideal size would be 7-12 members.</w:t>
      </w:r>
    </w:p>
    <w:p w:rsidR="00725C00" w:rsidRDefault="00725C00" w:rsidP="00725C00">
      <w:pPr>
        <w:pStyle w:val="ListParagraph"/>
        <w:numPr>
          <w:ilvl w:val="0"/>
          <w:numId w:val="1"/>
        </w:numPr>
        <w:rPr>
          <w:b/>
        </w:rPr>
      </w:pPr>
      <w:r w:rsidRPr="00725C00">
        <w:rPr>
          <w:b/>
        </w:rPr>
        <w:t xml:space="preserve">What would be your preferred for setting all the stuff you like </w:t>
      </w:r>
      <w:r w:rsidRPr="00C524ED">
        <w:rPr>
          <w:b/>
          <w:noProof/>
        </w:rPr>
        <w:t>small</w:t>
      </w:r>
      <w:r w:rsidRPr="00725C00">
        <w:rPr>
          <w:b/>
        </w:rPr>
        <w:t xml:space="preserve"> team you </w:t>
      </w:r>
      <w:r w:rsidRPr="00C524ED">
        <w:rPr>
          <w:b/>
          <w:noProof/>
        </w:rPr>
        <w:t>has</w:t>
      </w:r>
      <w:r w:rsidRPr="00725C00">
        <w:rPr>
          <w:b/>
        </w:rPr>
        <w:t xml:space="preserve"> more antonyms; given an antonym what would you choose? </w:t>
      </w:r>
    </w:p>
    <w:p w:rsidR="00725C00" w:rsidRDefault="00725C00" w:rsidP="00725C00">
      <w:pPr>
        <w:ind w:left="360"/>
      </w:pPr>
      <w:r w:rsidRPr="00725C00">
        <w:t xml:space="preserve">I will not make singular decision myself </w:t>
      </w:r>
      <w:r>
        <w:t xml:space="preserve">I would go with Team decision which set of tool will basically depend on the application &amp; the architecture and </w:t>
      </w:r>
      <w:r w:rsidR="00D455EE">
        <w:t xml:space="preserve">skills </w:t>
      </w:r>
      <w:r>
        <w:t xml:space="preserve">if we have few ruby developers in our company </w:t>
      </w:r>
      <w:r w:rsidR="00F75DEE">
        <w:t xml:space="preserve">if no one knows ruby I will go with Ansible because its YAML based people can quickly type text and also which type of applications.. we cannot use </w:t>
      </w:r>
      <w:r w:rsidR="00F75DEE" w:rsidRPr="00C524ED">
        <w:rPr>
          <w:noProof/>
        </w:rPr>
        <w:t>same</w:t>
      </w:r>
      <w:r w:rsidR="00F75DEE">
        <w:t xml:space="preserve"> kind of tools for windows, .NET, for Linux and Java applications &amp; same </w:t>
      </w:r>
      <w:r w:rsidR="00F75DEE" w:rsidRPr="00C524ED">
        <w:rPr>
          <w:noProof/>
        </w:rPr>
        <w:t>things</w:t>
      </w:r>
      <w:r w:rsidR="00F75DEE">
        <w:t xml:space="preserve"> go with</w:t>
      </w:r>
      <w:r w:rsidR="00AF56A7">
        <w:t xml:space="preserve"> </w:t>
      </w:r>
      <w:r w:rsidR="00AF56A7" w:rsidRPr="00C524ED">
        <w:rPr>
          <w:noProof/>
        </w:rPr>
        <w:t>various</w:t>
      </w:r>
      <w:r w:rsidR="00AF56A7">
        <w:t xml:space="preserve"> level of</w:t>
      </w:r>
      <w:r w:rsidR="00F75DEE">
        <w:t xml:space="preserve"> monitoring</w:t>
      </w:r>
      <w:r w:rsidR="00AF56A7">
        <w:t xml:space="preserve"> we</w:t>
      </w:r>
      <w:r w:rsidR="00F75DEE">
        <w:t xml:space="preserve"> do </w:t>
      </w:r>
      <w:r w:rsidR="00F75DEE" w:rsidRPr="00C524ED">
        <w:rPr>
          <w:noProof/>
        </w:rPr>
        <w:t>infrastrucre</w:t>
      </w:r>
      <w:r w:rsidR="00F75DEE">
        <w:t xml:space="preserve"> monitoring, network monitoring, application level monitoring, we </w:t>
      </w:r>
      <w:r w:rsidR="00F75DEE" w:rsidRPr="00C524ED">
        <w:rPr>
          <w:noProof/>
        </w:rPr>
        <w:t>have</w:t>
      </w:r>
      <w:r w:rsidR="00F75DEE">
        <w:t xml:space="preserve"> go application by application and I learn their preferences </w:t>
      </w:r>
      <w:r w:rsidR="00A628C3">
        <w:t>&amp; do POC’s showing them visually how they work.</w:t>
      </w:r>
    </w:p>
    <w:p w:rsidR="00A628C3" w:rsidRDefault="00A628C3" w:rsidP="00A628C3">
      <w:pPr>
        <w:pStyle w:val="ListParagraph"/>
        <w:numPr>
          <w:ilvl w:val="0"/>
          <w:numId w:val="1"/>
        </w:numPr>
        <w:rPr>
          <w:b/>
        </w:rPr>
      </w:pPr>
      <w:r w:rsidRPr="00A628C3">
        <w:rPr>
          <w:b/>
        </w:rPr>
        <w:t>If talking infrastructure monitoring, application monitoring can you explain more?</w:t>
      </w:r>
      <w:r>
        <w:rPr>
          <w:b/>
        </w:rPr>
        <w:t xml:space="preserve"> 24:24</w:t>
      </w:r>
    </w:p>
    <w:p w:rsidR="00725C00" w:rsidRDefault="00A628C3" w:rsidP="00725C00">
      <w:r>
        <w:t xml:space="preserve">I have been using </w:t>
      </w:r>
      <w:r w:rsidRPr="00C524ED">
        <w:rPr>
          <w:noProof/>
        </w:rPr>
        <w:t>lot</w:t>
      </w:r>
      <w:r>
        <w:t xml:space="preserve"> of </w:t>
      </w:r>
      <w:r w:rsidRPr="00C524ED">
        <w:rPr>
          <w:noProof/>
        </w:rPr>
        <w:t>sensu</w:t>
      </w:r>
      <w:r>
        <w:t xml:space="preserve"> plugins I have experience with Dashboards </w:t>
      </w:r>
      <w:r w:rsidR="00C9359B">
        <w:t xml:space="preserve">setup graphs, I have experience with Nagios also done custom plugins, </w:t>
      </w:r>
      <w:r w:rsidR="00C9359B" w:rsidRPr="00C524ED">
        <w:rPr>
          <w:noProof/>
        </w:rPr>
        <w:t>custom</w:t>
      </w:r>
      <w:r w:rsidR="00C9359B">
        <w:t xml:space="preserve"> checks in Nagios, some of my clients use Splunk like installation and configuration Splunk infrastructure like search heads, index setting all of them up and work together. On the cloud </w:t>
      </w:r>
      <w:r w:rsidR="00C9359B" w:rsidRPr="00C524ED">
        <w:rPr>
          <w:noProof/>
        </w:rPr>
        <w:t>side</w:t>
      </w:r>
      <w:r w:rsidR="00C9359B">
        <w:t xml:space="preserve"> I have experience with the </w:t>
      </w:r>
      <w:r w:rsidR="00C9359B" w:rsidRPr="00C524ED">
        <w:rPr>
          <w:noProof/>
        </w:rPr>
        <w:t>Cloud based</w:t>
      </w:r>
      <w:r w:rsidR="00C9359B">
        <w:t xml:space="preserve"> monitoring tools</w:t>
      </w:r>
      <w:r w:rsidR="007E6C98">
        <w:t xml:space="preserve"> like SAS Model monitoring tool like Data Dog, D</w:t>
      </w:r>
      <w:r w:rsidR="007E6C98" w:rsidRPr="007E6C98">
        <w:t>ynatrace</w:t>
      </w:r>
      <w:r w:rsidR="007E6C98">
        <w:t>.</w:t>
      </w:r>
    </w:p>
    <w:p w:rsidR="007E6C98" w:rsidRDefault="007E6C98" w:rsidP="007E6C98">
      <w:pPr>
        <w:pStyle w:val="ListParagraph"/>
        <w:numPr>
          <w:ilvl w:val="0"/>
          <w:numId w:val="1"/>
        </w:numPr>
        <w:rPr>
          <w:b/>
        </w:rPr>
      </w:pPr>
      <w:r w:rsidRPr="007E6C98">
        <w:rPr>
          <w:b/>
        </w:rPr>
        <w:t xml:space="preserve">How have you adopted in the past direction whether </w:t>
      </w:r>
      <w:r w:rsidRPr="00C524ED">
        <w:rPr>
          <w:b/>
          <w:noProof/>
        </w:rPr>
        <w:t>different</w:t>
      </w:r>
      <w:r w:rsidRPr="007E6C98">
        <w:rPr>
          <w:b/>
        </w:rPr>
        <w:t xml:space="preserve"> decision or technical limitation the tools you have used?</w:t>
      </w:r>
    </w:p>
    <w:p w:rsidR="007E6C98" w:rsidRDefault="007E6C98" w:rsidP="007E6C98">
      <w:r>
        <w:t>I see w</w:t>
      </w:r>
      <w:r w:rsidRPr="007E6C98">
        <w:t>hat the re</w:t>
      </w:r>
      <w:r>
        <w:t xml:space="preserve">quirement and with is a viable work in, </w:t>
      </w:r>
      <w:r w:rsidR="006D3938">
        <w:t>yes,</w:t>
      </w:r>
      <w:r>
        <w:t xml:space="preserve"> we do come across few technical limitations </w:t>
      </w:r>
      <w:r w:rsidR="004030A5">
        <w:t>particularly</w:t>
      </w:r>
      <w:r>
        <w:t xml:space="preserve"> with any </w:t>
      </w:r>
      <w:r w:rsidR="004030A5">
        <w:t>technology</w:t>
      </w:r>
      <w:r>
        <w:t xml:space="preserve"> </w:t>
      </w:r>
      <w:r w:rsidR="004030A5">
        <w:t xml:space="preserve">as we use it we will realize the limitations and by that time </w:t>
      </w:r>
      <w:r w:rsidR="00314DC9">
        <w:t xml:space="preserve">we are very </w:t>
      </w:r>
      <w:r w:rsidR="00314DC9">
        <w:lastRenderedPageBreak/>
        <w:t xml:space="preserve">far across the </w:t>
      </w:r>
      <w:r w:rsidR="00314DC9" w:rsidRPr="00C524ED">
        <w:rPr>
          <w:noProof/>
        </w:rPr>
        <w:t>implantations</w:t>
      </w:r>
      <w:r w:rsidR="00314DC9">
        <w:t xml:space="preserve"> we cannot through away what we did so far. Adding additional </w:t>
      </w:r>
      <w:r w:rsidR="006D3938">
        <w:t>automation,</w:t>
      </w:r>
      <w:r w:rsidR="00314DC9">
        <w:t xml:space="preserve"> we can use SDK provided by the tools and </w:t>
      </w:r>
      <w:r w:rsidR="00314DC9" w:rsidRPr="00C524ED">
        <w:rPr>
          <w:noProof/>
        </w:rPr>
        <w:t>write   custom</w:t>
      </w:r>
      <w:r w:rsidR="00314DC9">
        <w:t xml:space="preserve"> Plugins, Jenkins Plugins or </w:t>
      </w:r>
      <w:r w:rsidR="00314DC9" w:rsidRPr="00C524ED">
        <w:rPr>
          <w:noProof/>
        </w:rPr>
        <w:t>sensu</w:t>
      </w:r>
      <w:r w:rsidR="00314DC9">
        <w:t xml:space="preserve"> plugins like that we can do customizations using their </w:t>
      </w:r>
      <w:r w:rsidR="00314DC9" w:rsidRPr="00C524ED">
        <w:rPr>
          <w:noProof/>
        </w:rPr>
        <w:t>SDK’s  and</w:t>
      </w:r>
      <w:r w:rsidR="00314DC9">
        <w:t xml:space="preserve"> add with our enterprise need which is not satisfied with the tool or can work around by going into the source. </w:t>
      </w:r>
    </w:p>
    <w:p w:rsidR="00314DC9" w:rsidRDefault="00314DC9" w:rsidP="007E6C98">
      <w:r>
        <w:t xml:space="preserve">I am strong Python programmer I can create REST API’s from scratch and make a tool integration work, even if the tool is not providing the desired functionality they would have REST API’s CLI I will try to use additional Python automation to interact with the </w:t>
      </w:r>
      <w:r w:rsidR="006D3938">
        <w:t>tool with</w:t>
      </w:r>
      <w:r w:rsidR="00BC56DF">
        <w:t xml:space="preserve"> the tool REST API of CLI and get our requirement.</w:t>
      </w:r>
    </w:p>
    <w:p w:rsidR="00BC56DF" w:rsidRDefault="00BC56DF" w:rsidP="00BC56DF">
      <w:pPr>
        <w:pStyle w:val="ListParagraph"/>
        <w:numPr>
          <w:ilvl w:val="0"/>
          <w:numId w:val="1"/>
        </w:numPr>
        <w:rPr>
          <w:b/>
        </w:rPr>
      </w:pPr>
      <w:r w:rsidRPr="00BC56DF">
        <w:rPr>
          <w:b/>
        </w:rPr>
        <w:t xml:space="preserve">Do you have experience migrating </w:t>
      </w:r>
      <w:r w:rsidRPr="00C524ED">
        <w:rPr>
          <w:b/>
          <w:noProof/>
        </w:rPr>
        <w:t>application</w:t>
      </w:r>
      <w:r w:rsidRPr="00BC56DF">
        <w:rPr>
          <w:b/>
        </w:rPr>
        <w:t xml:space="preserve"> from one </w:t>
      </w:r>
      <w:r w:rsidRPr="00C524ED">
        <w:rPr>
          <w:b/>
          <w:noProof/>
        </w:rPr>
        <w:t>infrastrucre</w:t>
      </w:r>
      <w:r w:rsidRPr="00BC56DF">
        <w:rPr>
          <w:b/>
        </w:rPr>
        <w:t xml:space="preserve"> platform to another?</w:t>
      </w:r>
    </w:p>
    <w:p w:rsidR="00BC56DF" w:rsidRDefault="00BC56DF" w:rsidP="00BC56DF">
      <w:r w:rsidRPr="00BC56DF">
        <w:t>Yes, I have done multiple</w:t>
      </w:r>
      <w:r>
        <w:t xml:space="preserve"> migrations. I migrated VM’s that are running inside CLI into AWS I have experience using migration services like Database migration services in AWS. I deal with large migrations where </w:t>
      </w:r>
      <w:r w:rsidR="001636B4">
        <w:t>I</w:t>
      </w:r>
      <w:r>
        <w:t xml:space="preserve"> migrate 1000’s of servers, terabytes of data &amp; 100’</w:t>
      </w:r>
      <w:r w:rsidR="001636B4">
        <w:t xml:space="preserve">s of </w:t>
      </w:r>
      <w:r w:rsidR="001636B4" w:rsidRPr="00C524ED">
        <w:rPr>
          <w:noProof/>
        </w:rPr>
        <w:t>database</w:t>
      </w:r>
      <w:r w:rsidR="001636B4">
        <w:t xml:space="preserve">. </w:t>
      </w:r>
    </w:p>
    <w:p w:rsidR="001636B4" w:rsidRDefault="001636B4" w:rsidP="001636B4">
      <w:pPr>
        <w:pStyle w:val="ListParagraph"/>
        <w:numPr>
          <w:ilvl w:val="0"/>
          <w:numId w:val="1"/>
        </w:numPr>
        <w:rPr>
          <w:b/>
        </w:rPr>
      </w:pPr>
      <w:r w:rsidRPr="00C524ED">
        <w:rPr>
          <w:b/>
          <w:noProof/>
        </w:rPr>
        <w:t>If</w:t>
      </w:r>
      <w:r w:rsidRPr="001636B4">
        <w:rPr>
          <w:b/>
        </w:rPr>
        <w:t xml:space="preserve"> have worked with the Remote teams have you researched or recorded issues to &amp; fro that you found?</w:t>
      </w:r>
    </w:p>
    <w:p w:rsidR="001636B4" w:rsidRDefault="001636B4" w:rsidP="001636B4">
      <w:r w:rsidRPr="001636B4">
        <w:t xml:space="preserve">Using </w:t>
      </w:r>
      <w:r>
        <w:t xml:space="preserve">technical tracking tools like Service now, Jira we create tickets &amp; assign them these tickets will have all the information applications, environments, error messages, how to recreate the issue in </w:t>
      </w:r>
      <w:r w:rsidR="004014BE">
        <w:t>their</w:t>
      </w:r>
      <w:r>
        <w:t xml:space="preserve"> local environment to further analyze and fix the issue.  </w:t>
      </w:r>
    </w:p>
    <w:p w:rsidR="001636B4" w:rsidRDefault="001636B4" w:rsidP="001636B4">
      <w:pPr>
        <w:pStyle w:val="ListParagraph"/>
        <w:numPr>
          <w:ilvl w:val="0"/>
          <w:numId w:val="1"/>
        </w:numPr>
        <w:rPr>
          <w:b/>
        </w:rPr>
      </w:pPr>
      <w:r w:rsidRPr="001636B4">
        <w:rPr>
          <w:b/>
        </w:rPr>
        <w:t xml:space="preserve">What type of code repositories have you worked with? </w:t>
      </w:r>
    </w:p>
    <w:p w:rsidR="001636B4" w:rsidRDefault="001636B4" w:rsidP="001636B4">
      <w:r w:rsidRPr="001636B4">
        <w:t>I</w:t>
      </w:r>
      <w:r>
        <w:t xml:space="preserve"> have been working on GIT based version control systems, enterprise Git Hub, Git Lab, Bit bucket, prior to that I have used </w:t>
      </w:r>
      <w:r w:rsidRPr="00C524ED">
        <w:rPr>
          <w:noProof/>
        </w:rPr>
        <w:t>Sub version</w:t>
      </w:r>
      <w:r>
        <w:t xml:space="preserve"> and CVS repositories </w:t>
      </w:r>
      <w:r w:rsidRPr="00C524ED">
        <w:rPr>
          <w:noProof/>
        </w:rPr>
        <w:t>on .</w:t>
      </w:r>
      <w:r>
        <w:t xml:space="preserve">Net apps I have </w:t>
      </w:r>
      <w:r w:rsidR="00FE42A2">
        <w:t xml:space="preserve">experience being a TFS administrator. </w:t>
      </w:r>
    </w:p>
    <w:p w:rsidR="00FE42A2" w:rsidRPr="00FE42A2" w:rsidRDefault="00FE42A2" w:rsidP="00FE42A2">
      <w:pPr>
        <w:pStyle w:val="ListParagraph"/>
        <w:numPr>
          <w:ilvl w:val="0"/>
          <w:numId w:val="1"/>
        </w:numPr>
        <w:rPr>
          <w:b/>
        </w:rPr>
      </w:pPr>
      <w:r w:rsidRPr="00FE42A2">
        <w:rPr>
          <w:b/>
        </w:rPr>
        <w:t>Any experience with Git Lab pipelines?</w:t>
      </w:r>
    </w:p>
    <w:p w:rsidR="00FE42A2" w:rsidRDefault="00FE42A2" w:rsidP="00FE42A2">
      <w:r w:rsidRPr="00C524ED">
        <w:rPr>
          <w:noProof/>
        </w:rPr>
        <w:t>No</w:t>
      </w:r>
      <w:r>
        <w:t xml:space="preserve"> I have not used it; I think it is one of the new features of Git Lab, but I have used Git Lab in my previous project. And </w:t>
      </w:r>
      <w:r w:rsidRPr="00C524ED">
        <w:rPr>
          <w:noProof/>
        </w:rPr>
        <w:t>currently</w:t>
      </w:r>
      <w:r>
        <w:t xml:space="preserve"> I am using enterprise Git Hub. </w:t>
      </w:r>
    </w:p>
    <w:p w:rsidR="00FE42A2" w:rsidRPr="002E1494" w:rsidRDefault="00FE42A2" w:rsidP="00FE42A2">
      <w:pPr>
        <w:pStyle w:val="ListParagraph"/>
        <w:numPr>
          <w:ilvl w:val="0"/>
          <w:numId w:val="1"/>
        </w:numPr>
        <w:rPr>
          <w:b/>
        </w:rPr>
      </w:pPr>
      <w:r w:rsidRPr="002E1494">
        <w:rPr>
          <w:b/>
        </w:rPr>
        <w:t xml:space="preserve">What kind of experience do you have in IP network into Cloud and few things on Premise? </w:t>
      </w:r>
    </w:p>
    <w:p w:rsidR="00FE42A2" w:rsidRDefault="00FE42A2" w:rsidP="00FE42A2">
      <w:r>
        <w:t>Coming to networking I have worked on multiple aspects in AWS like if we have multiple VPC’s running different applications , if application are running in different VPC’s  in the same region want to talk to each other  we can do like VPC feeding to connect to VPC’s so the apps in VPC’s can talk to other</w:t>
      </w:r>
      <w:r>
        <w:tab/>
        <w:t xml:space="preserve"> </w:t>
      </w:r>
      <w:r w:rsidR="007C0DE9">
        <w:t>VPC &amp; I also set up VPC regions also set up open VPN servers creating like VPN connection  between  2 instance between 1 instance in each VPC  we created VPC Tunnel and configure Proxy end point on VM’s  of applications so that if the applications needs  request application running in the other VPC’s  now they can do that. I have proposed and implemented these kinds of things.</w:t>
      </w:r>
    </w:p>
    <w:p w:rsidR="007C0DE9" w:rsidRDefault="007C0DE9" w:rsidP="00FE42A2">
      <w:r>
        <w:t xml:space="preserve">I have good knowledge on Route tables; Network configuring in-bounds out-bounds security rules. </w:t>
      </w:r>
      <w:r w:rsidRPr="00C524ED">
        <w:rPr>
          <w:noProof/>
        </w:rPr>
        <w:t>Also</w:t>
      </w:r>
      <w:r>
        <w:t xml:space="preserve"> work on setting up direct connect custom VPC’s </w:t>
      </w:r>
      <w:r w:rsidRPr="00C524ED">
        <w:rPr>
          <w:noProof/>
        </w:rPr>
        <w:t>end points</w:t>
      </w:r>
      <w:r>
        <w:t xml:space="preserve"> these are a kind of advance </w:t>
      </w:r>
      <w:r w:rsidR="00EA7DEB">
        <w:t xml:space="preserve">in the AWS </w:t>
      </w:r>
      <w:r w:rsidR="00EA7DEB">
        <w:lastRenderedPageBreak/>
        <w:t xml:space="preserve">space. In </w:t>
      </w:r>
      <w:r w:rsidR="00EA7DEB" w:rsidRPr="00C524ED">
        <w:rPr>
          <w:noProof/>
        </w:rPr>
        <w:t>Azure</w:t>
      </w:r>
      <w:r w:rsidR="00EA7DEB">
        <w:t xml:space="preserve"> I did not do this kind of heavy lifting work yet in terms in networking set up express connections. </w:t>
      </w:r>
    </w:p>
    <w:p w:rsidR="00EA7DEB" w:rsidRDefault="00EA7DEB" w:rsidP="00FE42A2">
      <w:r>
        <w:t xml:space="preserve">I have experience VPC’s Network Security groups, configuring firewalls, have administrating both Cisco &amp; Palo Alto firewall solutions.  </w:t>
      </w:r>
    </w:p>
    <w:p w:rsidR="00EA7DEB" w:rsidRDefault="00EA7DEB" w:rsidP="00FE42A2">
      <w:r>
        <w:t xml:space="preserve">In terms of data </w:t>
      </w:r>
      <w:r w:rsidR="005555C0">
        <w:t>center,</w:t>
      </w:r>
      <w:r>
        <w:t xml:space="preserve"> I used multiple tools Wireshark to debug network problems I have done recenter networking </w:t>
      </w:r>
      <w:r w:rsidR="002E1494">
        <w:t>like overlay</w:t>
      </w:r>
      <w:r>
        <w:t xml:space="preserve"> networking </w:t>
      </w:r>
      <w:r w:rsidR="002E1494">
        <w:t xml:space="preserve">or custom networking in </w:t>
      </w:r>
      <w:r w:rsidR="002E1494" w:rsidRPr="00C524ED">
        <w:rPr>
          <w:noProof/>
        </w:rPr>
        <w:t>recenter</w:t>
      </w:r>
      <w:r w:rsidR="002E1494">
        <w:t xml:space="preserve"> </w:t>
      </w:r>
      <w:r w:rsidR="002E1494" w:rsidRPr="00C524ED">
        <w:rPr>
          <w:noProof/>
        </w:rPr>
        <w:t>level  to</w:t>
      </w:r>
      <w:r w:rsidR="002E1494">
        <w:t xml:space="preserve"> make VM’s in 1 network to talk to other, bridge networking concepts. </w:t>
      </w:r>
    </w:p>
    <w:p w:rsidR="002E1494" w:rsidRDefault="002E1494" w:rsidP="00FE42A2">
      <w:pPr>
        <w:pStyle w:val="ListParagraph"/>
        <w:numPr>
          <w:ilvl w:val="0"/>
          <w:numId w:val="1"/>
        </w:numPr>
        <w:rPr>
          <w:b/>
        </w:rPr>
      </w:pPr>
      <w:r w:rsidRPr="002E1494">
        <w:rPr>
          <w:b/>
        </w:rPr>
        <w:t>Coming to network type of security how would you set up interaction on a AWS Cloud?</w:t>
      </w:r>
    </w:p>
    <w:p w:rsidR="002E1494" w:rsidRDefault="002E1494" w:rsidP="002E1494">
      <w:r w:rsidRPr="002E1494">
        <w:t xml:space="preserve">We </w:t>
      </w:r>
      <w:r>
        <w:t xml:space="preserve">use tools like Tanium or IBM qurade and run the agent on this host and through the dashboards on the tools </w:t>
      </w:r>
      <w:r w:rsidR="00AC7B11">
        <w:t xml:space="preserve">we will be able to do most of the threat detection. </w:t>
      </w:r>
    </w:p>
    <w:p w:rsidR="00AC7B11" w:rsidRPr="00AC7B11" w:rsidRDefault="00AC7B11" w:rsidP="00AC7B11">
      <w:pPr>
        <w:pStyle w:val="ListParagraph"/>
        <w:numPr>
          <w:ilvl w:val="0"/>
          <w:numId w:val="1"/>
        </w:numPr>
        <w:rPr>
          <w:b/>
        </w:rPr>
      </w:pPr>
      <w:r w:rsidRPr="00AC7B11">
        <w:rPr>
          <w:b/>
        </w:rPr>
        <w:t xml:space="preserve">What would you take most emphasis on analyzing looking on the front analysis? </w:t>
      </w:r>
      <w:r>
        <w:rPr>
          <w:b/>
        </w:rPr>
        <w:t xml:space="preserve"> 36:32 </w:t>
      </w:r>
    </w:p>
    <w:p w:rsidR="00AC7B11" w:rsidRDefault="00AC7B11" w:rsidP="00AC7B11">
      <w:r>
        <w:t xml:space="preserve">Being able to filter out events marking them as so that tool does not send any notification and alerts in the dashboards and clutter it up. </w:t>
      </w:r>
    </w:p>
    <w:p w:rsidR="00AC7B11" w:rsidRPr="001B4F59" w:rsidRDefault="00AC7B11" w:rsidP="00AC7B11">
      <w:pPr>
        <w:pStyle w:val="ListParagraph"/>
        <w:numPr>
          <w:ilvl w:val="0"/>
          <w:numId w:val="1"/>
        </w:numPr>
        <w:rPr>
          <w:b/>
        </w:rPr>
      </w:pPr>
      <w:r w:rsidRPr="001B4F59">
        <w:rPr>
          <w:b/>
        </w:rPr>
        <w:t xml:space="preserve">Are you active in the DevOps community exploring new technologies? </w:t>
      </w:r>
    </w:p>
    <w:p w:rsidR="00AC7B11" w:rsidRDefault="00AC7B11" w:rsidP="00AC7B11">
      <w:r>
        <w:t xml:space="preserve">Yes, I will attend local meets in and explore my knowledge. </w:t>
      </w:r>
      <w:r w:rsidR="00113C9A">
        <w:t xml:space="preserve"> </w:t>
      </w:r>
    </w:p>
    <w:p w:rsidR="00113C9A" w:rsidRPr="009D37B1" w:rsidRDefault="00113C9A" w:rsidP="00AC7B11">
      <w:pPr>
        <w:rPr>
          <w:rFonts w:cstheme="minorHAnsi"/>
          <w:color w:val="000000" w:themeColor="text1"/>
        </w:rPr>
      </w:pPr>
      <w:r w:rsidRPr="00113C9A">
        <w:rPr>
          <w:b/>
        </w:rPr>
        <w:t>Environment</w:t>
      </w:r>
      <w:r w:rsidRPr="009D37B1">
        <w:rPr>
          <w:rFonts w:cstheme="minorHAnsi"/>
          <w:b/>
          <w:color w:val="000000" w:themeColor="text1"/>
        </w:rPr>
        <w:t xml:space="preserve">:  </w:t>
      </w:r>
      <w:r w:rsidRPr="009D37B1">
        <w:rPr>
          <w:rFonts w:cstheme="minorHAnsi"/>
          <w:color w:val="000000" w:themeColor="text1"/>
        </w:rPr>
        <w:t xml:space="preserve">Its </w:t>
      </w:r>
      <w:r w:rsidR="004014BE" w:rsidRPr="009D37B1">
        <w:rPr>
          <w:rFonts w:cstheme="minorHAnsi"/>
          <w:color w:val="000000" w:themeColor="text1"/>
        </w:rPr>
        <w:t>project primarily</w:t>
      </w:r>
      <w:r w:rsidRPr="009D37B1">
        <w:rPr>
          <w:rFonts w:cstheme="minorHAnsi"/>
          <w:color w:val="000000" w:themeColor="text1"/>
        </w:rPr>
        <w:t xml:space="preserve"> monitoring and maintenance. </w:t>
      </w:r>
      <w:r w:rsidRPr="009D37B1">
        <w:rPr>
          <w:rFonts w:cstheme="minorHAnsi"/>
          <w:color w:val="000000" w:themeColor="text1"/>
          <w:shd w:val="clear" w:color="auto" w:fill="FFFFFF"/>
        </w:rPr>
        <w:t xml:space="preserve">working on Azure, </w:t>
      </w:r>
      <w:r w:rsidRPr="00C524ED">
        <w:rPr>
          <w:rFonts w:cstheme="minorHAnsi"/>
          <w:noProof/>
          <w:color w:val="000000" w:themeColor="text1"/>
          <w:shd w:val="clear" w:color="auto" w:fill="FFFFFF"/>
        </w:rPr>
        <w:t>bunch</w:t>
      </w:r>
      <w:r w:rsidRPr="009D37B1">
        <w:rPr>
          <w:rFonts w:cstheme="minorHAnsi"/>
          <w:color w:val="000000" w:themeColor="text1"/>
          <w:shd w:val="clear" w:color="auto" w:fill="FFFFFF"/>
        </w:rPr>
        <w:t xml:space="preserve"> of connectivity, </w:t>
      </w:r>
      <w:r w:rsidRPr="00C524ED">
        <w:rPr>
          <w:rFonts w:cstheme="minorHAnsi"/>
          <w:noProof/>
          <w:color w:val="000000" w:themeColor="text1"/>
          <w:shd w:val="clear" w:color="auto" w:fill="FFFFFF"/>
        </w:rPr>
        <w:t>bunch</w:t>
      </w:r>
      <w:r w:rsidRPr="009D37B1">
        <w:rPr>
          <w:rFonts w:cstheme="minorHAnsi"/>
          <w:color w:val="000000" w:themeColor="text1"/>
          <w:shd w:val="clear" w:color="auto" w:fill="FFFFFF"/>
        </w:rPr>
        <w:t xml:space="preserve"> of worker and nodes </w:t>
      </w:r>
      <w:r w:rsidR="009D37B1">
        <w:rPr>
          <w:rFonts w:cstheme="minorHAnsi"/>
          <w:color w:val="000000" w:themeColor="text1"/>
          <w:shd w:val="clear" w:color="auto" w:fill="FFFFFF"/>
        </w:rPr>
        <w:t xml:space="preserve">its YALM based we have summary storage, classical database. </w:t>
      </w:r>
    </w:p>
    <w:sectPr w:rsidR="00113C9A" w:rsidRPr="009D37B1" w:rsidSect="00C615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6D15" w:rsidRDefault="00896D15" w:rsidP="00D46150">
      <w:pPr>
        <w:spacing w:after="0" w:line="240" w:lineRule="auto"/>
      </w:pPr>
      <w:r>
        <w:separator/>
      </w:r>
    </w:p>
  </w:endnote>
  <w:endnote w:type="continuationSeparator" w:id="0">
    <w:p w:rsidR="00896D15" w:rsidRDefault="00896D15" w:rsidP="00D461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6D15" w:rsidRDefault="00896D15" w:rsidP="00D46150">
      <w:pPr>
        <w:spacing w:after="0" w:line="240" w:lineRule="auto"/>
      </w:pPr>
      <w:r>
        <w:separator/>
      </w:r>
    </w:p>
  </w:footnote>
  <w:footnote w:type="continuationSeparator" w:id="0">
    <w:p w:rsidR="00896D15" w:rsidRDefault="00896D15" w:rsidP="00D461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F627C"/>
    <w:multiLevelType w:val="hybridMultilevel"/>
    <w:tmpl w:val="0ABC0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6A5D36"/>
    <w:multiLevelType w:val="hybridMultilevel"/>
    <w:tmpl w:val="F8D21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E1NzUyM7U0tzQ3MDVR0lEKTi0uzszPAymwrAUA/VzEhiwAAAA="/>
  </w:docVars>
  <w:rsids>
    <w:rsidRoot w:val="00D01FED"/>
    <w:rsid w:val="00047E8F"/>
    <w:rsid w:val="000602A1"/>
    <w:rsid w:val="000844B5"/>
    <w:rsid w:val="001038C2"/>
    <w:rsid w:val="00113C9A"/>
    <w:rsid w:val="00142855"/>
    <w:rsid w:val="001636B4"/>
    <w:rsid w:val="001B4F59"/>
    <w:rsid w:val="002715EC"/>
    <w:rsid w:val="002C0395"/>
    <w:rsid w:val="002E1494"/>
    <w:rsid w:val="0030451E"/>
    <w:rsid w:val="00314DC9"/>
    <w:rsid w:val="003529AC"/>
    <w:rsid w:val="003F1466"/>
    <w:rsid w:val="004014BE"/>
    <w:rsid w:val="004030A5"/>
    <w:rsid w:val="004B3DAC"/>
    <w:rsid w:val="005555C0"/>
    <w:rsid w:val="005F6E1E"/>
    <w:rsid w:val="006D3938"/>
    <w:rsid w:val="00725C00"/>
    <w:rsid w:val="0072704C"/>
    <w:rsid w:val="007511BD"/>
    <w:rsid w:val="007C0DE9"/>
    <w:rsid w:val="007E6C98"/>
    <w:rsid w:val="00896D15"/>
    <w:rsid w:val="008C6EF8"/>
    <w:rsid w:val="009A763F"/>
    <w:rsid w:val="009D37B1"/>
    <w:rsid w:val="00A21AF5"/>
    <w:rsid w:val="00A25DEB"/>
    <w:rsid w:val="00A36E4A"/>
    <w:rsid w:val="00A628C3"/>
    <w:rsid w:val="00A70D24"/>
    <w:rsid w:val="00AC7B11"/>
    <w:rsid w:val="00AE1D8A"/>
    <w:rsid w:val="00AE1DF4"/>
    <w:rsid w:val="00AF56A7"/>
    <w:rsid w:val="00B30115"/>
    <w:rsid w:val="00B37E7B"/>
    <w:rsid w:val="00B75EDB"/>
    <w:rsid w:val="00BA710A"/>
    <w:rsid w:val="00BC56DF"/>
    <w:rsid w:val="00BE4BB9"/>
    <w:rsid w:val="00C524ED"/>
    <w:rsid w:val="00C61540"/>
    <w:rsid w:val="00C9359B"/>
    <w:rsid w:val="00D01FED"/>
    <w:rsid w:val="00D257BF"/>
    <w:rsid w:val="00D30C69"/>
    <w:rsid w:val="00D455EE"/>
    <w:rsid w:val="00D46150"/>
    <w:rsid w:val="00D93182"/>
    <w:rsid w:val="00E714A1"/>
    <w:rsid w:val="00E92221"/>
    <w:rsid w:val="00EA7DEB"/>
    <w:rsid w:val="00EC3BDF"/>
    <w:rsid w:val="00EC7B8F"/>
    <w:rsid w:val="00EF0F23"/>
    <w:rsid w:val="00F14C4C"/>
    <w:rsid w:val="00F53BFA"/>
    <w:rsid w:val="00F55E40"/>
    <w:rsid w:val="00F67E12"/>
    <w:rsid w:val="00F75DEE"/>
    <w:rsid w:val="00FA6E02"/>
    <w:rsid w:val="00FE42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831D891-E6EE-4730-9D48-C4ED29E3F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15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6E4A"/>
    <w:pPr>
      <w:ind w:left="720"/>
      <w:contextualSpacing/>
    </w:pPr>
  </w:style>
  <w:style w:type="paragraph" w:styleId="Header">
    <w:name w:val="header"/>
    <w:basedOn w:val="Normal"/>
    <w:link w:val="HeaderChar"/>
    <w:uiPriority w:val="99"/>
    <w:semiHidden/>
    <w:unhideWhenUsed/>
    <w:rsid w:val="00D4615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46150"/>
  </w:style>
  <w:style w:type="paragraph" w:styleId="Footer">
    <w:name w:val="footer"/>
    <w:basedOn w:val="Normal"/>
    <w:link w:val="FooterChar"/>
    <w:uiPriority w:val="99"/>
    <w:semiHidden/>
    <w:unhideWhenUsed/>
    <w:rsid w:val="00D4615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461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4</TotalTime>
  <Pages>1</Pages>
  <Words>2005</Words>
  <Characters>1143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ddam</dc:creator>
  <cp:lastModifiedBy>Gaddam</cp:lastModifiedBy>
  <cp:revision>22</cp:revision>
  <dcterms:created xsi:type="dcterms:W3CDTF">2018-03-03T18:27:00Z</dcterms:created>
  <dcterms:modified xsi:type="dcterms:W3CDTF">2018-03-16T01:55:00Z</dcterms:modified>
</cp:coreProperties>
</file>